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Nigeria</w:t>
      </w:r>
      <w:r>
        <w:t xml:space="preserve"> </w:t>
      </w:r>
      <w:r>
        <w:t xml:space="preserve">Lagos</w:t>
      </w:r>
    </w:p>
    <w:p>
      <w:pPr>
        <w:pStyle w:val="FirstParagraph"/>
      </w:pPr>
      <w:r>
        <w:t xml:space="preserve">Adebayo O. Akinola</w:t>
      </w:r>
    </w:p>
    <w:p>
      <w:pPr>
        <w:pStyle w:val="BodyText"/>
      </w:pPr>
      <w:r>
        <w:t xml:space="preserve">34 Marina Street, Victoria Island</w:t>
      </w:r>
    </w:p>
    <w:p>
      <w:pPr>
        <w:pStyle w:val="BodyText"/>
      </w:pPr>
      <w:r>
        <w:t xml:space="preserve">Lagos State, Nigeria</w:t>
      </w:r>
    </w:p>
    <w:p>
      <w:pPr>
        <w:pStyle w:val="BodyText"/>
      </w:pPr>
      <w:r>
        <w:t xml:space="preserve">Email: adebayo.akinola@unilag.edu.ng</w:t>
      </w:r>
    </w:p>
    <w:p>
      <w:pPr>
        <w:pStyle w:val="BodyText"/>
      </w:pPr>
      <w:r>
        <w:t xml:space="preserve">Phone: +234 803 5567 890</w:t>
      </w:r>
    </w:p>
    <w:bookmarkStart w:id="20" w:name="internship-application-letter"/>
    <w:p>
      <w:pPr>
        <w:pStyle w:val="Heading1"/>
      </w:pPr>
      <w:r>
        <w:t xml:space="preserve">Internship Application Letter</w:t>
      </w:r>
    </w:p>
    <w:bookmarkEnd w:id="20"/>
    <w:p>
      <w:pPr>
        <w:pStyle w:val="FirstParagraph"/>
      </w:pPr>
      <w:r>
        <w:t xml:space="preserve">Professor John O. Adewumi</w:t>
      </w:r>
    </w:p>
    <w:p>
      <w:pPr>
        <w:pStyle w:val="BodyText"/>
      </w:pPr>
      <w:r>
        <w:t xml:space="preserve">Director, Centre for Sustainable Development Research</w:t>
      </w:r>
    </w:p>
    <w:p>
      <w:pPr>
        <w:pStyle w:val="BodyText"/>
      </w:pPr>
      <w:r>
        <w:t xml:space="preserve">University of Lagos, Akoka Campus</w:t>
      </w:r>
    </w:p>
    <w:p>
      <w:pPr>
        <w:pStyle w:val="BodyText"/>
      </w:pPr>
      <w:r>
        <w:t xml:space="preserve">Lagos State, Nigeria</w:t>
      </w:r>
    </w:p>
    <w:bookmarkStart w:id="21" w:name="date"/>
    <w:p>
      <w:pPr>
        <w:pStyle w:val="Heading2"/>
      </w:pPr>
      <w:r>
        <w:t xml:space="preserve">Date:</w:t>
      </w:r>
    </w:p>
    <w:p>
      <w:pPr>
        <w:pStyle w:val="FirstParagraph"/>
      </w:pPr>
      <w:r>
        <w:t xml:space="preserve">October 26, 2023</w:t>
      </w:r>
    </w:p>
    <w:bookmarkEnd w:id="21"/>
    <w:bookmarkStart w:id="22" w:name="X4993138dd4185decb31bfc9714b5b6b58a63923"/>
    <w:p>
      <w:pPr>
        <w:pStyle w:val="Heading2"/>
      </w:pPr>
      <w:r>
        <w:t xml:space="preserve">Subject: Formal Application for Research Internship Under Your Supervision</w:t>
      </w:r>
    </w:p>
    <w:p>
      <w:pPr>
        <w:pStyle w:val="FirstParagraph"/>
      </w:pPr>
      <w:r>
        <w:t xml:space="preserve">Dear Professor Adewumi,</w:t>
      </w:r>
    </w:p>
    <w:p>
      <w:pPr>
        <w:pStyle w:val="BodyText"/>
      </w:pPr>
      <w:r>
        <w:t xml:space="preserve">It is with profound enthusiasm that I submit this Internship Application Letter to express my sincere interest in joining your esteemed research team as a graduate intern at the University of Lagos in Nigeria Lagos. Having followed your pioneering work on sustainable urban development and climate resilience strategies for African metropolises, I have long admired how your scholarship directly addresses the urgent challenges facing our rapidly urbanizing cities. Your recent publication "Green Infrastructure Pathways for Coastal Metropolis Resilience" in the Journal of African Urban Studies (2023) resonated deeply with my academic journey and professional aspirations, solidifying my commitment to seek training under your mentorship.</w:t>
      </w:r>
    </w:p>
    <w:p>
      <w:pPr>
        <w:pStyle w:val="BodyText"/>
      </w:pPr>
      <w:r>
        <w:t xml:space="preserve">I am currently completing my Master's degree in Environmental Planning at the University of Lagos, having graduated with First-Class Honours from the Faculty of Environmental Sciences (2023). My academic trajectory has been intentionally shaped by a desire to contribute meaningfully to Nigeria's development narrative. During my undergraduate studies at Covenant University, I spearheaded a student-led initiative mapping flood-prone areas in Ikoyi and Victoria Island using GIS technology—a project that earned me the Dean's Award for Community Impact. This hands-on experience directly aligns with your Centre's focus on data-driven urban resilience planning, and I believe my fieldwork skills in spatial analysis, stakeholder engagement, and environmental impact assessment would allow me to contribute immediately to ongoing projects like the Lagos Coastal Erosion Mitigation Initiative.</w:t>
      </w:r>
    </w:p>
    <w:p>
      <w:pPr>
        <w:pStyle w:val="BodyText"/>
      </w:pPr>
      <w:r>
        <w:t xml:space="preserve">What particularly draws me to your research program is its rare integration of academic rigor with tangible community outcomes—exactly the approach needed for Nigeria Lagos, where 20 million residents face escalating climate threats. In my thesis on "Informal Settlement Adaptation Strategies in Lagos," I analyzed community-led drainage systems in Makoko and Surulere, finding that indigenous knowledge combined with modern engineering yields more sustainable solutions than top-down approaches alone. This perspective mirrors your collaborative methodology as described in the Centre's annual report, where local artisans co-design flood barriers alongside university researchers. My fluency in Yoruba and Igbo languages, developed through years of community work across Lagos State, further positions me to effectively bridge communication gaps between academic teams and grassroots stakeholders—an essential skill for meaningful research in Nigeria Lagos contexts.</w:t>
      </w:r>
    </w:p>
    <w:p>
      <w:pPr>
        <w:pStyle w:val="BodyText"/>
      </w:pPr>
      <w:r>
        <w:t xml:space="preserve">I have proactively honed technical competencies directly relevant to your Centre's priorities: Advanced proficiency in ArcGIS Pro, QGIS, and Python for spatial modeling; certification in UN-Habitat's Urban Resilience Framework; and experience managing field surveys across eight Lagos neighborhoods. Most significantly, I served as a research assistant for Dr. Chinedu Okoro at the Lagos Environmental Management Agency (LEMA), where I analyzed rainfall patterns affecting urban drainage systems—work that directly supported their 2023 Climate Adaptation Roadmap. This experience taught me to navigate Nigeria's complex bureaucratic landscape while maintaining scientific integrity, skills I believe would enable me to swiftly contribute to your team's projects on coastal vulnerability mapping.</w:t>
      </w:r>
    </w:p>
    <w:p>
      <w:pPr>
        <w:pStyle w:val="BodyText"/>
      </w:pPr>
      <w:r>
        <w:t xml:space="preserve">Beyond technical abilities, I bring a deep-seated commitment to elevating research in Nigeria Lagos that serves local communities rather than merely fulfilling academic metrics. As a native of Surulere who witnessed firsthand the devastating impact of flooding during the 2022 rainy season, I understand that effective urban planning must prioritize those most vulnerable—often overlooked in traditional research paradigms. My volunteer work with "Lagos Youth for Climate Action" (LYCA), where I trained 50+ residents in flood early-warning systems, demonstrated how community ownership transforms academic research into tangible social impact. This philosophy aligns precisely with your Centre's mission statement: "Research that breathes life into Lagos' sustainable future." I am eager to bring this lived perspective to your team and learn from your approach to ethical, participatory scholarship.</w:t>
      </w:r>
    </w:p>
    <w:p>
      <w:pPr>
        <w:pStyle w:val="BodyText"/>
      </w:pPr>
      <w:r>
        <w:t xml:space="preserve">The opportunity to intern under Professor Adewumi represents more than academic advancement—it signifies a commitment to shaping Nigeria's urban destiny from within. Lagos is not merely the location of this internship; it is the living laboratory where theory meets urgent reality. As Nigeria's economic engine, our city demands research that is both scientifically robust and culturally resonant, and your leadership exemplifies this synthesis. I am prepared to dedicate 20 hours weekly during the semester break (January–March 2024), with flexibility for fieldwork in high-impact zones like Epe and Badagry. My familiarity with Lagos' infrastructure challenges—from traffic congestion to power grid limitations—ensures I can navigate work logistics without disruption, allowing immediate focus on research objectives.</w:t>
      </w:r>
    </w:p>
    <w:p>
      <w:pPr>
        <w:pStyle w:val="BodyText"/>
      </w:pPr>
      <w:r>
        <w:t xml:space="preserve">I am particularly motivated by your recent collaboration with the Lagos State Ministry of Environment on the "Blue Economy" strategy, which presents a paradigm shift for coastal cities globally. Having contributed to similar policy dialogues through my work with the National Environmental Standards and Regulations Enforcement Agency (NESREA), I understand how research must inform actionable government initiatives. This internship would allow me to transition from academic analysis to real-world implementation—a crucial step in Nigeria's development journey where evidence-based solutions are urgently needed.</w:t>
      </w:r>
    </w:p>
    <w:p>
      <w:pPr>
        <w:pStyle w:val="BodyText"/>
      </w:pPr>
      <w:r>
        <w:t xml:space="preserve">My enclosed CV details further qualifications, including my publication in the Lagos Journal of Urban Studies (2023) on "Socio-ecological Systems in Apapa Waterways." I have also prepared a portfolio showcasing GIS mapping projects conducted during my community fieldwork. I welcome the opportunity to discuss how my skills can support your team's objectives for Nigeria Lagos, and would be honored to provide additional materials or schedule an interview at your convenience.</w:t>
      </w:r>
    </w:p>
    <w:p>
      <w:pPr>
        <w:pStyle w:val="BodyText"/>
      </w:pPr>
      <w:r>
        <w:t xml:space="preserve">Thank you for considering this Internship Application Letter and my application. Your scholarship has inspired me to pursue research that matters—particularly in Nigeria Lagos, where the stakes are highest and the potential for transformative impact is unparalleled. I eagerly await your response and hope to contribute meaningfully to the University of Lagos' legacy as a beacon of innovative urban scholarship.</w:t>
      </w:r>
    </w:p>
    <w:p>
      <w:pPr>
        <w:pStyle w:val="BodyText"/>
      </w:pPr>
      <w:r>
        <w:t xml:space="preserve">With utmost respect,</w:t>
      </w:r>
    </w:p>
    <w:p>
      <w:pPr>
        <w:pStyle w:val="BodyText"/>
      </w:pPr>
      <w:r>
        <w:t xml:space="preserve">Adebayo O. Akinola</w:t>
      </w:r>
    </w:p>
    <w:p>
      <w:pPr>
        <w:pStyle w:val="BodyText"/>
      </w:pPr>
      <w:r>
        <w:t xml:space="preserve">Enclosures:</w:t>
      </w:r>
      <w:r>
        <w:t xml:space="preserve"> </w:t>
      </w:r>
      <w:r>
        <w:t xml:space="preserve">Curriculum Vitae, Research Portfolio, Transcript</w:t>
      </w:r>
    </w:p>
    <w:bookmarkEnd w:id="22"/>
    <w:p>
      <w:pPr>
        <w:pStyle w:val="BodyText"/>
      </w:pPr>
      <w:r>
        <w:t xml:space="preserve">This Internship Application Letter constitutes a formal submission for the Research Internship position at the Centre for Sustainable Development Research, University of Lagos, Nigeria Lagos. All references to "Nigeria Lagos" emphasize the critical context of this urban research ecosystem where theoretical scholarship meets lived reality in Africa's most dynamic metropol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Nigeria Lagos</dc:title>
  <dc:creator/>
  <dc:language>en</dc:language>
  <cp:keywords/>
  <dcterms:created xsi:type="dcterms:W3CDTF">2026-07-22T17:59:40Z</dcterms:created>
  <dcterms:modified xsi:type="dcterms:W3CDTF">2026-07-22T17:59:40Z</dcterms:modified>
</cp:coreProperties>
</file>

<file path=docProps/custom.xml><?xml version="1.0" encoding="utf-8"?>
<Properties xmlns="http://schemas.openxmlformats.org/officeDocument/2006/custom-properties" xmlns:vt="http://schemas.openxmlformats.org/officeDocument/2006/docPropsVTypes"/>
</file>